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DBA3C" w14:textId="418D17AB" w:rsidR="00EF295B" w:rsidRPr="00780190" w:rsidRDefault="00780190" w:rsidP="00642F60">
      <w:pPr>
        <w:pStyle w:val="Heading1"/>
        <w:spacing w:before="0"/>
      </w:pPr>
      <w:r>
        <w:t>Template for articles on CEMR best practices</w:t>
      </w:r>
    </w:p>
    <w:p w14:paraId="11082663" w14:textId="77777777" w:rsidR="00780190" w:rsidRDefault="00780190" w:rsidP="00780190"/>
    <w:p w14:paraId="5233C506" w14:textId="74A6D9A1" w:rsidR="00780190" w:rsidRPr="00780190" w:rsidRDefault="00780190" w:rsidP="00780190">
      <w:pPr>
        <w:rPr>
          <w:b/>
          <w:bCs/>
        </w:rPr>
      </w:pPr>
      <w:r>
        <w:rPr>
          <w:b/>
          <w:bCs/>
        </w:rPr>
        <w:t>Article cont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910"/>
      </w:tblGrid>
      <w:tr w:rsidR="00780190" w14:paraId="5ABEB48A" w14:textId="77777777" w:rsidTr="00C23229">
        <w:tc>
          <w:tcPr>
            <w:tcW w:w="4106" w:type="dxa"/>
          </w:tcPr>
          <w:p w14:paraId="080F5B15" w14:textId="535E6D1F" w:rsidR="003B410B" w:rsidRPr="003B410B" w:rsidRDefault="00780190" w:rsidP="00780190">
            <w:r w:rsidRPr="00780190">
              <w:rPr>
                <w:b/>
                <w:bCs/>
              </w:rPr>
              <w:t>Title</w:t>
            </w:r>
          </w:p>
        </w:tc>
        <w:tc>
          <w:tcPr>
            <w:tcW w:w="4910" w:type="dxa"/>
          </w:tcPr>
          <w:p w14:paraId="5025F1EB" w14:textId="77777777" w:rsidR="00780190" w:rsidRDefault="00780190" w:rsidP="00780190"/>
        </w:tc>
      </w:tr>
      <w:tr w:rsidR="00A254FF" w14:paraId="65BBCAF6" w14:textId="77777777" w:rsidTr="00C23229">
        <w:tc>
          <w:tcPr>
            <w:tcW w:w="4106" w:type="dxa"/>
          </w:tcPr>
          <w:p w14:paraId="5BA655AC" w14:textId="7A40F535" w:rsidR="00A254FF" w:rsidRPr="00A254FF" w:rsidRDefault="00A254FF" w:rsidP="00780190">
            <w:r>
              <w:rPr>
                <w:b/>
                <w:bCs/>
              </w:rPr>
              <w:t>Thematic area</w:t>
            </w:r>
            <w:r>
              <w:t xml:space="preserve"> (from the themes available on CEMR website) </w:t>
            </w:r>
          </w:p>
        </w:tc>
        <w:tc>
          <w:tcPr>
            <w:tcW w:w="4910" w:type="dxa"/>
          </w:tcPr>
          <w:p w14:paraId="17319F5F" w14:textId="77777777" w:rsidR="00A254FF" w:rsidRDefault="00A254FF" w:rsidP="00780190"/>
        </w:tc>
      </w:tr>
      <w:tr w:rsidR="00780190" w14:paraId="4CD7DF14" w14:textId="77777777" w:rsidTr="00C23229">
        <w:tc>
          <w:tcPr>
            <w:tcW w:w="4106" w:type="dxa"/>
          </w:tcPr>
          <w:p w14:paraId="3CF10D01" w14:textId="2D4566F8" w:rsidR="00780190" w:rsidRDefault="00780190" w:rsidP="00780190">
            <w:r w:rsidRPr="00780190">
              <w:rPr>
                <w:b/>
                <w:bCs/>
              </w:rPr>
              <w:t>Body text</w:t>
            </w:r>
            <w:r>
              <w:t xml:space="preserve"> (~</w:t>
            </w:r>
            <w:r w:rsidR="00DD434F">
              <w:t>1</w:t>
            </w:r>
            <w:r>
              <w:t>00-500 words)</w:t>
            </w:r>
          </w:p>
          <w:p w14:paraId="79C2F4B7" w14:textId="4C674983" w:rsidR="00C23229" w:rsidRDefault="00C23229" w:rsidP="00780190"/>
          <w:p w14:paraId="317BF4E4" w14:textId="210F5F1F" w:rsidR="00C23229" w:rsidRDefault="00C23229" w:rsidP="00780190">
            <w:r>
              <w:t>The text can follow a simple structure:</w:t>
            </w:r>
          </w:p>
          <w:p w14:paraId="65C0EC25" w14:textId="397006B4" w:rsidR="00C23229" w:rsidRDefault="00C23229" w:rsidP="00C23229">
            <w:pPr>
              <w:pStyle w:val="ListParagraph"/>
              <w:numPr>
                <w:ilvl w:val="0"/>
                <w:numId w:val="4"/>
              </w:numPr>
            </w:pPr>
            <w:r>
              <w:t>The problem to be solved</w:t>
            </w:r>
          </w:p>
          <w:p w14:paraId="45699299" w14:textId="332A42E1" w:rsidR="00C23229" w:rsidRDefault="00C23229" w:rsidP="00C23229">
            <w:pPr>
              <w:pStyle w:val="ListParagraph"/>
              <w:numPr>
                <w:ilvl w:val="0"/>
                <w:numId w:val="4"/>
              </w:numPr>
            </w:pPr>
            <w:r>
              <w:t>Action (the best practice)</w:t>
            </w:r>
          </w:p>
          <w:p w14:paraId="77547386" w14:textId="4EF9E17C" w:rsidR="00C23229" w:rsidRPr="00C23229" w:rsidRDefault="00C23229" w:rsidP="00C23229">
            <w:pPr>
              <w:pStyle w:val="ListParagraph"/>
              <w:numPr>
                <w:ilvl w:val="0"/>
                <w:numId w:val="4"/>
              </w:numPr>
            </w:pPr>
            <w:r>
              <w:t>Outcome / next steps</w:t>
            </w:r>
          </w:p>
          <w:p w14:paraId="09C1019B" w14:textId="69CA1E82" w:rsidR="00C23229" w:rsidRPr="00C23229" w:rsidRDefault="00C23229" w:rsidP="00780190">
            <w:r>
              <w:t>(This structure is only indicative: feel free to use a different structure if appropriate.)</w:t>
            </w:r>
          </w:p>
          <w:p w14:paraId="7AD5254D" w14:textId="77777777" w:rsidR="00C23229" w:rsidRDefault="00C23229" w:rsidP="00780190"/>
          <w:p w14:paraId="77998AB9" w14:textId="4732FA81" w:rsidR="00780190" w:rsidRDefault="00780190" w:rsidP="00780190">
            <w:r>
              <w:t>The text should answer these questions, where relevant:</w:t>
            </w:r>
          </w:p>
          <w:p w14:paraId="0C00DDA5" w14:textId="6B7122E3" w:rsidR="00780190" w:rsidRDefault="00780190" w:rsidP="00780190">
            <w:pPr>
              <w:pStyle w:val="ListParagraph"/>
              <w:numPr>
                <w:ilvl w:val="0"/>
                <w:numId w:val="1"/>
              </w:numPr>
            </w:pPr>
            <w:r w:rsidRPr="00780190">
              <w:rPr>
                <w:b/>
                <w:bCs/>
              </w:rPr>
              <w:t>What</w:t>
            </w:r>
            <w:r w:rsidRPr="00780190">
              <w:t xml:space="preserve"> is the best practice?</w:t>
            </w:r>
          </w:p>
          <w:p w14:paraId="6E545F0A" w14:textId="24097A88" w:rsidR="00780190" w:rsidRPr="00780190" w:rsidRDefault="00780190" w:rsidP="00780190">
            <w:pPr>
              <w:pStyle w:val="ListParagraph"/>
              <w:numPr>
                <w:ilvl w:val="0"/>
                <w:numId w:val="1"/>
              </w:numPr>
            </w:pPr>
            <w:r>
              <w:t xml:space="preserve">What were the </w:t>
            </w:r>
            <w:r w:rsidRPr="00780190">
              <w:rPr>
                <w:b/>
                <w:bCs/>
              </w:rPr>
              <w:t>goals</w:t>
            </w:r>
            <w:r>
              <w:t>?</w:t>
            </w:r>
          </w:p>
          <w:p w14:paraId="30B631E0" w14:textId="77777777" w:rsidR="00780190" w:rsidRDefault="00780190" w:rsidP="00780190">
            <w:pPr>
              <w:numPr>
                <w:ilvl w:val="0"/>
                <w:numId w:val="1"/>
              </w:numPr>
            </w:pPr>
            <w:r>
              <w:t xml:space="preserve">What are the </w:t>
            </w:r>
            <w:r w:rsidRPr="00780190">
              <w:rPr>
                <w:b/>
                <w:bCs/>
              </w:rPr>
              <w:t>results</w:t>
            </w:r>
            <w:r w:rsidRPr="00780190">
              <w:t>?</w:t>
            </w:r>
          </w:p>
          <w:p w14:paraId="7D4EB190" w14:textId="79B6F486" w:rsidR="00780190" w:rsidRPr="00780190" w:rsidRDefault="00780190" w:rsidP="00780190">
            <w:pPr>
              <w:numPr>
                <w:ilvl w:val="0"/>
                <w:numId w:val="1"/>
              </w:numPr>
            </w:pPr>
            <w:r w:rsidRPr="00780190">
              <w:rPr>
                <w:b/>
                <w:bCs/>
              </w:rPr>
              <w:t>Who</w:t>
            </w:r>
            <w:r w:rsidRPr="00780190">
              <w:t xml:space="preserve"> did the best practice?</w:t>
            </w:r>
            <w:r>
              <w:t xml:space="preserve"> (Which town(s), region(s) and/or LRG association(s)?)</w:t>
            </w:r>
          </w:p>
          <w:p w14:paraId="2C5329C2" w14:textId="02D17513" w:rsidR="00780190" w:rsidRPr="00780190" w:rsidRDefault="00780190" w:rsidP="00780190">
            <w:pPr>
              <w:numPr>
                <w:ilvl w:val="0"/>
                <w:numId w:val="1"/>
              </w:numPr>
            </w:pPr>
            <w:r>
              <w:t xml:space="preserve">Which </w:t>
            </w:r>
            <w:r w:rsidRPr="00780190">
              <w:rPr>
                <w:b/>
                <w:bCs/>
              </w:rPr>
              <w:t>project or fund</w:t>
            </w:r>
            <w:r>
              <w:t xml:space="preserve"> enabled the best practice?</w:t>
            </w:r>
          </w:p>
          <w:p w14:paraId="333E2246" w14:textId="6FCC2A73" w:rsidR="00780190" w:rsidRDefault="00780190" w:rsidP="00780190">
            <w:pPr>
              <w:numPr>
                <w:ilvl w:val="0"/>
                <w:numId w:val="1"/>
              </w:numPr>
            </w:pPr>
            <w:r>
              <w:t>O</w:t>
            </w:r>
            <w:r w:rsidRPr="00780190">
              <w:t xml:space="preserve">ver what </w:t>
            </w:r>
            <w:r w:rsidRPr="00780190">
              <w:rPr>
                <w:b/>
                <w:bCs/>
              </w:rPr>
              <w:t>time period</w:t>
            </w:r>
            <w:r w:rsidRPr="00780190">
              <w:t xml:space="preserve"> was the best practice implemented?</w:t>
            </w:r>
          </w:p>
          <w:p w14:paraId="06857032" w14:textId="77777777" w:rsidR="00BD70D6" w:rsidRPr="00780190" w:rsidRDefault="00BD70D6" w:rsidP="00BD70D6"/>
          <w:p w14:paraId="4D146E4C" w14:textId="77777777" w:rsidR="00FC0083" w:rsidRDefault="00780190" w:rsidP="00780190">
            <w:r w:rsidRPr="00780190">
              <w:t xml:space="preserve">Wherever possible, include </w:t>
            </w:r>
            <w:r w:rsidRPr="00A254FF">
              <w:rPr>
                <w:b/>
                <w:bCs/>
              </w:rPr>
              <w:t>link(s)</w:t>
            </w:r>
            <w:r w:rsidRPr="00780190">
              <w:t xml:space="preserve"> to further documentation (website, guidelines, contact info...).</w:t>
            </w:r>
          </w:p>
          <w:p w14:paraId="6120E8C0" w14:textId="0E1B6C3F" w:rsidR="00812D91" w:rsidRPr="00780190" w:rsidRDefault="00812D91" w:rsidP="00780190"/>
        </w:tc>
        <w:tc>
          <w:tcPr>
            <w:tcW w:w="4910" w:type="dxa"/>
          </w:tcPr>
          <w:p w14:paraId="468DE6B1" w14:textId="77777777" w:rsidR="00780190" w:rsidRDefault="00780190" w:rsidP="00780190"/>
        </w:tc>
      </w:tr>
      <w:tr w:rsidR="00780190" w14:paraId="6932098C" w14:textId="77777777" w:rsidTr="00C23229">
        <w:tc>
          <w:tcPr>
            <w:tcW w:w="4106" w:type="dxa"/>
          </w:tcPr>
          <w:p w14:paraId="662BB303" w14:textId="7D883A51" w:rsidR="00780190" w:rsidRDefault="00780190" w:rsidP="00780190">
            <w:r>
              <w:rPr>
                <w:b/>
                <w:bCs/>
              </w:rPr>
              <w:t>Link to</w:t>
            </w:r>
            <w:r w:rsidR="003B410B">
              <w:rPr>
                <w:b/>
                <w:bCs/>
              </w:rPr>
              <w:t xml:space="preserve"> illustrative</w:t>
            </w:r>
            <w:r>
              <w:rPr>
                <w:b/>
                <w:bCs/>
              </w:rPr>
              <w:t xml:space="preserve"> image</w:t>
            </w:r>
          </w:p>
          <w:p w14:paraId="357F750C" w14:textId="4A4FB087" w:rsidR="00780190" w:rsidRDefault="00780190" w:rsidP="00780190">
            <w:r>
              <w:t>Free-to-use images can be taken, for example, from these image banks:</w:t>
            </w:r>
          </w:p>
          <w:p w14:paraId="75BA29F8" w14:textId="77777777" w:rsidR="00780190" w:rsidRDefault="00000000" w:rsidP="00780190">
            <w:pPr>
              <w:pStyle w:val="ListParagraph"/>
              <w:numPr>
                <w:ilvl w:val="0"/>
                <w:numId w:val="1"/>
              </w:numPr>
            </w:pPr>
            <w:hyperlink r:id="rId7" w:history="1">
              <w:r w:rsidR="00780190" w:rsidRPr="00D674E1">
                <w:rPr>
                  <w:rStyle w:val="Hyperlink"/>
                </w:rPr>
                <w:t>Unsplash</w:t>
              </w:r>
            </w:hyperlink>
          </w:p>
          <w:p w14:paraId="01E8FC6B" w14:textId="77777777" w:rsidR="00780190" w:rsidRDefault="00000000" w:rsidP="00780190">
            <w:pPr>
              <w:pStyle w:val="ListParagraph"/>
              <w:numPr>
                <w:ilvl w:val="0"/>
                <w:numId w:val="1"/>
              </w:numPr>
            </w:pPr>
            <w:hyperlink r:id="rId8" w:history="1">
              <w:r w:rsidR="00780190" w:rsidRPr="00D674E1">
                <w:rPr>
                  <w:rStyle w:val="Hyperlink"/>
                </w:rPr>
                <w:t>Freepik</w:t>
              </w:r>
            </w:hyperlink>
          </w:p>
          <w:p w14:paraId="6C765E28" w14:textId="77777777" w:rsidR="00780190" w:rsidRDefault="00000000" w:rsidP="00780190">
            <w:pPr>
              <w:pStyle w:val="ListParagraph"/>
              <w:numPr>
                <w:ilvl w:val="0"/>
                <w:numId w:val="1"/>
              </w:numPr>
            </w:pPr>
            <w:hyperlink r:id="rId9" w:history="1">
              <w:r w:rsidR="00780190" w:rsidRPr="003B2E22">
                <w:rPr>
                  <w:rStyle w:val="Hyperlink"/>
                </w:rPr>
                <w:t>EC photo library</w:t>
              </w:r>
            </w:hyperlink>
          </w:p>
          <w:p w14:paraId="1095E6BF" w14:textId="00D7A8E1" w:rsidR="00FC0083" w:rsidRPr="00FC0083" w:rsidRDefault="00FC0083" w:rsidP="00FC0083"/>
        </w:tc>
        <w:tc>
          <w:tcPr>
            <w:tcW w:w="4910" w:type="dxa"/>
          </w:tcPr>
          <w:p w14:paraId="61C1F71D" w14:textId="77777777" w:rsidR="00780190" w:rsidRDefault="00780190" w:rsidP="00780190"/>
        </w:tc>
      </w:tr>
      <w:tr w:rsidR="00780190" w14:paraId="63CFAAB7" w14:textId="77777777" w:rsidTr="00C23229">
        <w:tc>
          <w:tcPr>
            <w:tcW w:w="4106" w:type="dxa"/>
          </w:tcPr>
          <w:p w14:paraId="0726B681" w14:textId="77777777" w:rsidR="00780190" w:rsidRDefault="00780190" w:rsidP="00780190">
            <w:r>
              <w:rPr>
                <w:b/>
                <w:bCs/>
              </w:rPr>
              <w:t>Sidebox text</w:t>
            </w:r>
          </w:p>
          <w:p w14:paraId="3FA51CEC" w14:textId="3494D7EE" w:rsidR="00780190" w:rsidRPr="00780190" w:rsidRDefault="00780190" w:rsidP="00780190">
            <w:r>
              <w:t>Optional, highly-visible field to add further information or link to a document or website.</w:t>
            </w:r>
          </w:p>
        </w:tc>
        <w:tc>
          <w:tcPr>
            <w:tcW w:w="4910" w:type="dxa"/>
          </w:tcPr>
          <w:p w14:paraId="3C535424" w14:textId="77777777" w:rsidR="00780190" w:rsidRDefault="00780190" w:rsidP="00780190"/>
        </w:tc>
      </w:tr>
    </w:tbl>
    <w:p w14:paraId="625EB422" w14:textId="2A2720A7" w:rsidR="003B410B" w:rsidRPr="00427F72" w:rsidRDefault="003B410B" w:rsidP="003B410B">
      <w:pPr>
        <w:spacing w:after="0"/>
      </w:pPr>
    </w:p>
    <w:sectPr w:rsidR="003B410B" w:rsidRPr="00427F72" w:rsidSect="006F56EF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439D0" w14:textId="77777777" w:rsidR="006F613D" w:rsidRDefault="006F613D" w:rsidP="003B410B">
      <w:pPr>
        <w:spacing w:after="0" w:line="240" w:lineRule="auto"/>
      </w:pPr>
      <w:r>
        <w:separator/>
      </w:r>
    </w:p>
  </w:endnote>
  <w:endnote w:type="continuationSeparator" w:id="0">
    <w:p w14:paraId="59EB39AF" w14:textId="77777777" w:rsidR="006F613D" w:rsidRDefault="006F613D" w:rsidP="003B4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B0BCD" w14:textId="77777777" w:rsidR="006F613D" w:rsidRDefault="006F613D" w:rsidP="003B410B">
      <w:pPr>
        <w:spacing w:after="0" w:line="240" w:lineRule="auto"/>
      </w:pPr>
      <w:r>
        <w:separator/>
      </w:r>
    </w:p>
  </w:footnote>
  <w:footnote w:type="continuationSeparator" w:id="0">
    <w:p w14:paraId="38077579" w14:textId="77777777" w:rsidR="006F613D" w:rsidRDefault="006F613D" w:rsidP="003B41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59D53" w14:textId="17D75AEA" w:rsidR="003B410B" w:rsidRDefault="003B410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BC77270" wp14:editId="3B136ABB">
          <wp:simplePos x="0" y="0"/>
          <wp:positionH relativeFrom="column">
            <wp:posOffset>4669972</wp:posOffset>
          </wp:positionH>
          <wp:positionV relativeFrom="paragraph">
            <wp:posOffset>-112395</wp:posOffset>
          </wp:positionV>
          <wp:extent cx="1636395" cy="975360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6395" cy="9753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23369"/>
    <w:multiLevelType w:val="hybridMultilevel"/>
    <w:tmpl w:val="FA06611A"/>
    <w:lvl w:ilvl="0" w:tplc="6A70B9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457943"/>
    <w:multiLevelType w:val="hybridMultilevel"/>
    <w:tmpl w:val="3148F914"/>
    <w:lvl w:ilvl="0" w:tplc="ED4C3F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94781"/>
    <w:multiLevelType w:val="hybridMultilevel"/>
    <w:tmpl w:val="DFB25554"/>
    <w:lvl w:ilvl="0" w:tplc="FB6C0F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9A394A"/>
    <w:multiLevelType w:val="multilevel"/>
    <w:tmpl w:val="14765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92665402">
    <w:abstractNumId w:val="0"/>
  </w:num>
  <w:num w:numId="2" w16cid:durableId="569660574">
    <w:abstractNumId w:val="1"/>
  </w:num>
  <w:num w:numId="3" w16cid:durableId="1106148782">
    <w:abstractNumId w:val="3"/>
  </w:num>
  <w:num w:numId="4" w16cid:durableId="13780456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DI2MjU2NLA0MTZS0lEKTi0uzszPAykwrAUA0xya5ywAAAA="/>
  </w:docVars>
  <w:rsids>
    <w:rsidRoot w:val="0058010E"/>
    <w:rsid w:val="00022A9F"/>
    <w:rsid w:val="001251C9"/>
    <w:rsid w:val="002148FD"/>
    <w:rsid w:val="003B1496"/>
    <w:rsid w:val="003B2E22"/>
    <w:rsid w:val="003B410B"/>
    <w:rsid w:val="00427F72"/>
    <w:rsid w:val="0052073A"/>
    <w:rsid w:val="0058010E"/>
    <w:rsid w:val="005C42AF"/>
    <w:rsid w:val="00642F60"/>
    <w:rsid w:val="006A2E5F"/>
    <w:rsid w:val="006F56EF"/>
    <w:rsid w:val="006F613D"/>
    <w:rsid w:val="00780190"/>
    <w:rsid w:val="00812D91"/>
    <w:rsid w:val="008800E9"/>
    <w:rsid w:val="0094329A"/>
    <w:rsid w:val="00A13180"/>
    <w:rsid w:val="00A24C46"/>
    <w:rsid w:val="00A254FF"/>
    <w:rsid w:val="00BD70D6"/>
    <w:rsid w:val="00C23229"/>
    <w:rsid w:val="00CC0582"/>
    <w:rsid w:val="00D56679"/>
    <w:rsid w:val="00D674E1"/>
    <w:rsid w:val="00DD434F"/>
    <w:rsid w:val="00DF0592"/>
    <w:rsid w:val="00EF295B"/>
    <w:rsid w:val="00F86EE0"/>
    <w:rsid w:val="00FC0083"/>
    <w:rsid w:val="00FC2E65"/>
    <w:rsid w:val="00FF5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8C8C4B"/>
  <w15:chartTrackingRefBased/>
  <w15:docId w15:val="{C19984C9-5D38-4787-BC1D-2DAEAB0A7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01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01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C42AF"/>
    <w:pPr>
      <w:ind w:left="720"/>
      <w:contextualSpacing/>
    </w:pPr>
  </w:style>
  <w:style w:type="table" w:styleId="TableGrid">
    <w:name w:val="Table Grid"/>
    <w:basedOn w:val="TableNormal"/>
    <w:uiPriority w:val="39"/>
    <w:rsid w:val="00642F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66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66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66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66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667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674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74E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B41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410B"/>
  </w:style>
  <w:style w:type="paragraph" w:styleId="Footer">
    <w:name w:val="footer"/>
    <w:basedOn w:val="Normal"/>
    <w:link w:val="FooterChar"/>
    <w:uiPriority w:val="99"/>
    <w:unhideWhenUsed/>
    <w:rsid w:val="003B41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1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reepik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nsplash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audiovisual.ec.europa.eu/en/phot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James Willy</dc:creator>
  <cp:keywords/>
  <dc:description/>
  <cp:lastModifiedBy>Joachim Roth</cp:lastModifiedBy>
  <cp:revision>2</cp:revision>
  <dcterms:created xsi:type="dcterms:W3CDTF">2022-07-27T08:47:00Z</dcterms:created>
  <dcterms:modified xsi:type="dcterms:W3CDTF">2022-07-27T08:47:00Z</dcterms:modified>
</cp:coreProperties>
</file>